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September 10,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quality data through statistically rigorous designs. By understanding these methods, you learn to recognize and appreciate the importance of data integrity. This knowledge is crucial when working with AI, as you wi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variables, species distribution, and community structure. Understanding how these data are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 is incorporated into stock assessment models. This focus on quantifying and managing uncertainty is highly relevant to AI, as many AI models also produce predictions with associated uncertainties, but some may not propagate uncertainty as desired.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 Without this important context and framing, AI models are much less useful.</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informing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changing sampling extent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variable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i.e., data with spatial or temporal gaps),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es in ecosystem conditions along with manager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 ecosystem processes research and ecological studies. 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 various survey designs for different objectives, types of data collection, and the resulting data products. You’ll learn about methods for observing animal abundance, environmental variables, species distribution, and community structure, 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 aim to obtain samples based on statistically rigorous designs, leading to unbiased information about change. This understanding of how to collect high-quality data is crucial for any marine ecologist seeking to draw accurate ecological conclusions and inform conservation or management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 gain practical skills in analyzing fisheries-independent survey data using both design- and model-based methods. 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 logistical challenges in implementing and managing fisheries-independent surveys. 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 current topics like survey modernization, sampling effort optimization, flexible survey design, and the use of statistical tools and new technology 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 ecosystem-based fisheries management. This broader perspective is highly relevant to applied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 final research project using survey data provides invaluable experience in research planning and execution, mirroring the work of a professional marine ecologist. This hands-on experience will build your confidence and capabilities for future ecological research.</w:t>
      </w:r>
    </w:p>
    <w:p>
      <w:pPr>
        <w:pStyle w:val="FirstParagraph"/>
      </w:pPr>
      <w:r>
        <w:t xml:space="preserve">In essence, this course provides a robust toolkit for an aspiring marine ecologist: strong data collection and analytical skills, an understanding of ecological principles in action, and practical knowledge of how to contribute to the management and conservation of marine ecosystem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w:t>
      </w:r>
    </w:p>
    <w:p>
      <w:pPr>
        <w:pStyle w:val="Compact"/>
        <w:numPr>
          <w:ilvl w:val="0"/>
          <w:numId w:val="1009"/>
        </w:numPr>
      </w:pPr>
      <w:r>
        <w:rPr>
          <w:b/>
          <w:bCs/>
        </w:rPr>
        <w:t xml:space="preserve">Foundational Role of Surveys:</w:t>
      </w:r>
      <w:r>
        <w:t xml:space="preserve"> </w:t>
      </w:r>
      <w:r>
        <w:t xml:space="preserve">You will learn how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and integrate them along with traditional data collections into analyses of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factors beyond single-species population dynamic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policy and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survey design, estimation, and data collection methods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 in plain language.</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field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0T00:45:02Z</dcterms:created>
  <dcterms:modified xsi:type="dcterms:W3CDTF">2025-09-10T00: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